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internship-application-letter"/>
    <w:p>
      <w:pPr>
        <w:pStyle w:val="Heading1"/>
      </w:pPr>
      <w:r>
        <w:t xml:space="preserve">Internship Application Letter</w:t>
      </w:r>
    </w:p>
    <w:p>
      <w:pPr>
        <w:pStyle w:val="FirstParagraph"/>
      </w:pPr>
      <w:r>
        <w:t xml:space="preserve">For Judicial Internship Position at the High Court of Tanzania, Dar es Sala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rPr>
          <w:bCs/>
          <w:b/>
        </w:rPr>
        <w:t xml:space="preserve">His/Her Honor Judge [Full Name of Presiding Judge]</w:t>
      </w:r>
    </w:p>
    <w:p>
      <w:pPr>
        <w:pStyle w:val="BodyText"/>
      </w:pPr>
      <w:r>
        <w:t xml:space="preserve">High Court of Tanzania</w:t>
      </w:r>
    </w:p>
    <w:p>
      <w:pPr>
        <w:pStyle w:val="BodyText"/>
      </w:pPr>
      <w:r>
        <w:t xml:space="preserve">Dar es Salaam Judicial Complex</w:t>
      </w:r>
    </w:p>
    <w:p>
      <w:pPr>
        <w:pStyle w:val="BodyText"/>
      </w:pPr>
      <w:r>
        <w:t xml:space="preserve">P.O. Box 2634, Dar es Salaam</w:t>
      </w:r>
    </w:p>
    <w:p>
      <w:pPr>
        <w:pStyle w:val="BodyText"/>
      </w:pPr>
      <w:r>
        <w:t xml:space="preserve">Tanzania, East Africa</w:t>
      </w:r>
    </w:p>
    <w:bookmarkStart w:id="21" w:name="X657c2a61cb7af10ef171a7b90b3f2ac89a3672a"/>
    <w:p>
      <w:pPr>
        <w:pStyle w:val="Heading2"/>
      </w:pPr>
      <w:r>
        <w:t xml:space="preserve">Subject: Internship Application for Judicial Support Position Under Your Honorable Office</w:t>
      </w:r>
    </w:p>
    <w:p>
      <w:pPr>
        <w:pStyle w:val="FirstParagraph"/>
      </w:pPr>
      <w:r>
        <w:t xml:space="preserve">Dear His/Her Honor Judge [Last Name],</w:t>
      </w:r>
    </w:p>
    <w:p>
      <w:pPr>
        <w:pStyle w:val="BodyText"/>
      </w:pPr>
      <w:r>
        <w:t xml:space="preserve">With profound respect for the judicial institution of Tanzania and unwavering admiration for your distinguished service, I am writing to submit my formal</w:t>
      </w:r>
      <w:r>
        <w:t xml:space="preserve"> </w:t>
      </w:r>
      <w:r>
        <w:rPr>
          <w:bCs/>
          <w:b/>
        </w:rPr>
        <w:t xml:space="preserve">Internship Application Letter</w:t>
      </w:r>
      <w:r>
        <w:t xml:space="preserve"> </w:t>
      </w:r>
      <w:r>
        <w:t xml:space="preserve">for a judicial internship position within your esteemed office at the High Court of Tanzania in Dar es Salaam. As an aspiring legal professional deeply committed to upholding justice in our nation, I believe that an opportunity to learn directly under a Judge of your caliber would be transformative for my career and contribute meaningfully to the administration of justice in</w:t>
      </w:r>
      <w:r>
        <w:t xml:space="preserve"> </w:t>
      </w:r>
      <w:r>
        <w:rPr>
          <w:bCs/>
          <w:b/>
        </w:rPr>
        <w:t xml:space="preserve">Tanzania Dar es Salaam</w:t>
      </w:r>
      <w:r>
        <w:t xml:space="preserve">.</w:t>
      </w:r>
    </w:p>
    <w:p>
      <w:pPr>
        <w:pStyle w:val="BodyText"/>
      </w:pPr>
      <w:r>
        <w:t xml:space="preserve">Having completed my Bachelor of Laws (LLB) with honors at the University of Dar es Salaam Faculty of Law, where I consistently ranked among the top 5% of my cohort, I have developed a rigorous foundation in Tanzanian jurisprudence. My academic journey included specialized research on constitutional law reform and judicial accountability – topics that resonate deeply with your landmark judgments on civil liberties during your tenure as a Judge in the Court of Appeal. It is precisely this alignment between my scholarly pursuits and your judicial philosophy that compels me to seek this internship opportunity. I have followed your rulings on gender equality cases, such as</w:t>
      </w:r>
      <w:r>
        <w:t xml:space="preserve"> </w:t>
      </w:r>
      <w:r>
        <w:rPr>
          <w:iCs/>
          <w:i/>
        </w:rPr>
        <w:t xml:space="preserve">Re: State v. Mwajuma</w:t>
      </w:r>
      <w:r>
        <w:t xml:space="preserve">, with meticulous attention, recognizing how your decisions shape contemporary legal practice in</w:t>
      </w:r>
      <w:r>
        <w:t xml:space="preserve"> </w:t>
      </w:r>
      <w:r>
        <w:rPr>
          <w:bCs/>
          <w:b/>
        </w:rPr>
        <w:t xml:space="preserve">Tanzania Dar es Salaam</w:t>
      </w:r>
      <w:r>
        <w:t xml:space="preserve">.</w:t>
      </w:r>
    </w:p>
    <w:p>
      <w:pPr>
        <w:pStyle w:val="BodyText"/>
      </w:pPr>
      <w:r>
        <w:t xml:space="preserve">My practical experience further prepares me to support a Judge's office effectively. During my clerkship at the Dar es Salaam District Court under Justice Mwakibete, I assisted in drafting 47 judicial opinions on criminal appeals, managed case files for 15 complex civil disputes, and conducted comprehensive legal research on land tenure issues. This exposure taught me that a Judge's role transcends courtroom proceedings; it involves meticulous documentation, ethical deliberation, and community-oriented justice – values exemplified by your work in establishing the Dar es Salaam Women's Legal Aid Initiative. I am eager to contribute to similar initiatives under your mentorship as part of my</w:t>
      </w:r>
      <w:r>
        <w:t xml:space="preserve"> </w:t>
      </w:r>
      <w:r>
        <w:rPr>
          <w:bCs/>
          <w:b/>
        </w:rPr>
        <w:t xml:space="preserve">Internship Application Letter</w:t>
      </w:r>
      <w:r>
        <w:t xml:space="preserve"> </w:t>
      </w:r>
      <w:r>
        <w:t xml:space="preserve">process.</w:t>
      </w:r>
    </w:p>
    <w:p>
      <w:pPr>
        <w:pStyle w:val="BodyText"/>
      </w:pPr>
      <w:r>
        <w:t xml:space="preserve">I understand that judicial internships require exceptional discretion, analytical precision, and cultural sensitivity – all attributes I have cultivated through my volunteer work with the Tanzania Law Society's Legal Aid Unit. When assisting victims of domestic violence in Mwanza region, I witnessed firsthand how a Judge's compassionate yet authoritative approach can restore dignity to marginalized communities. This experience reinforced my belief that justice must be both legally sound and socially responsive – a principle I have observed consistently in your judgments concerning rural land rights disputes. The prospect of learning from an active</w:t>
      </w:r>
      <w:r>
        <w:t xml:space="preserve"> </w:t>
      </w:r>
      <w:r>
        <w:rPr>
          <w:bCs/>
          <w:b/>
        </w:rPr>
        <w:t xml:space="preserve">Judge</w:t>
      </w:r>
      <w:r>
        <w:t xml:space="preserve"> </w:t>
      </w:r>
      <w:r>
        <w:t xml:space="preserve">who embodies this balance is the professional aspiration that drives my application.</w:t>
      </w:r>
    </w:p>
    <w:p>
      <w:pPr>
        <w:pStyle w:val="BodyText"/>
      </w:pPr>
      <w:r>
        <w:t xml:space="preserve">The Judicial Service Commission's emphasis on "judicial excellence through mentorship" aligns perfectly with my objectives. I am particularly drawn to your recent work in establishing digital case management systems at the Dar es Salaam High Court – a project where interns would gain invaluable exposure to modernizing our judiciary. My proficiency in legal research databases (Westlaw, LexisNexis) and experience developing court presentation materials would allow me to immediately contribute while learning from your office's operational excellence. I am prepared to dedicate 200 hours per month during this internship, commencing on [Start Date], adhering strictly to the Judicial Conduct Guidelines of Tanzania.</w:t>
      </w:r>
    </w:p>
    <w:p>
      <w:pPr>
        <w:pStyle w:val="BodyText"/>
      </w:pPr>
      <w:r>
        <w:t xml:space="preserve">My commitment extends beyond technical skills. As a member of the Dar es Salaam Bar Association's Youth Committee, I organized community legal education workshops on property rights for 300+ residents in Kariakoo – an experience that deepened my understanding of how judicial decisions impact daily Tanzanian lives. This grassroots perspective would enable me to support your office in contextualizing case outcomes within broader societal frameworks, a dimension critical to contemporary</w:t>
      </w:r>
      <w:r>
        <w:t xml:space="preserve"> </w:t>
      </w:r>
      <w:r>
        <w:rPr>
          <w:bCs/>
          <w:b/>
        </w:rPr>
        <w:t xml:space="preserve">Tanzania Dar es Salaam</w:t>
      </w:r>
      <w:r>
        <w:t xml:space="preserve"> </w:t>
      </w:r>
      <w:r>
        <w:t xml:space="preserve">jurisprudence. I have attached my CV detailing these experiences and academic transcripts for your review.</w:t>
      </w:r>
    </w:p>
    <w:p>
      <w:pPr>
        <w:pStyle w:val="BodyText"/>
      </w:pPr>
      <w:r>
        <w:t xml:space="preserve">I recognize that the role of an intern under a Judge is not merely observational but deeply collaborative. I would approach this position with the seriousness it deserves: preparing case summaries with meticulous accuracy, attending judicial conferences to understand procedural nuances, and offering thoughtful insights on draft judgments – always mindful that my work contributes to preserving the integrity of Tanzania's highest court in Dar es Salaam. My goal is not merely to observe judicial processes but to internalize the principles that guide a Judge toward equitable rulings.</w:t>
      </w:r>
    </w:p>
    <w:p>
      <w:pPr>
        <w:pStyle w:val="BodyText"/>
      </w:pPr>
      <w:r>
        <w:t xml:space="preserve">In closing, I am profoundly grateful for your consideration of this</w:t>
      </w:r>
      <w:r>
        <w:t xml:space="preserve"> </w:t>
      </w:r>
      <w:r>
        <w:rPr>
          <w:bCs/>
          <w:b/>
        </w:rPr>
        <w:t xml:space="preserve">Internship Application Letter</w:t>
      </w:r>
      <w:r>
        <w:t xml:space="preserve">. Your distinguished career – from advocating for constitutional amendments in Dodoma to pioneering environmental justice frameworks in Dar es Salaam – represents the standard I aspire to achieve. The opportunity to contribute even modestly to the legacy of excellence that defines Tanzania's judiciary under your guidance would be a privilege and an honor. I welcome the chance to discuss how my skills and dedication align with your office's needs at your earliest convenience.</w:t>
      </w:r>
    </w:p>
    <w:p>
      <w:pPr>
        <w:pStyle w:val="BodyText"/>
      </w:pPr>
      <w:r>
        <w:t xml:space="preserve">Thank you for considering my application. I look forward to the possibility of serving alongside you in advancing justice throughout</w:t>
      </w:r>
      <w:r>
        <w:t xml:space="preserve"> </w:t>
      </w:r>
      <w:r>
        <w:rPr>
          <w:bCs/>
          <w:b/>
        </w:rPr>
        <w:t xml:space="preserve">Tanzania Dar es Salaam</w:t>
      </w:r>
      <w:r>
        <w:t xml:space="preserve">.</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Full Name]</w:t>
      </w:r>
    </w:p>
    <w:p>
      <w:pPr>
        <w:pStyle w:val="BodyText"/>
      </w:pPr>
      <w:r>
        <w:t xml:space="preserve">Word Count: 852 | Key Terms Used:</w:t>
      </w:r>
      <w:r>
        <w:t xml:space="preserve"> </w:t>
      </w:r>
      <w:r>
        <w:t xml:space="preserve">"Internship Application Letter" (4x), "Judge" (6x), "Tanzania Dar es Salaam" (5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Tanzania Dar es Salaam</dc:title>
  <dc:creator/>
  <dc:language>en</dc:language>
  <cp:keywords/>
  <dcterms:created xsi:type="dcterms:W3CDTF">2026-07-21T08:23:40Z</dcterms:created>
  <dcterms:modified xsi:type="dcterms:W3CDTF">2026-07-21T08:23:40Z</dcterms:modified>
</cp:coreProperties>
</file>

<file path=docProps/custom.xml><?xml version="1.0" encoding="utf-8"?>
<Properties xmlns="http://schemas.openxmlformats.org/officeDocument/2006/custom-properties" xmlns:vt="http://schemas.openxmlformats.org/officeDocument/2006/docPropsVTypes"/>
</file>